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F3C9A" w:rsidRDefault="00EF3C9A" w:rsidP="00EF3C9A">
      <w:pPr>
        <w:widowControl w:val="0"/>
        <w:tabs>
          <w:tab w:val="left" w:pos="0"/>
          <w:tab w:val="left" w:pos="2016"/>
          <w:tab w:val="left" w:pos="2304"/>
          <w:tab w:val="left" w:pos="2592"/>
          <w:tab w:val="left" w:pos="2880"/>
          <w:tab w:val="left" w:pos="3168"/>
          <w:tab w:val="left" w:pos="3456"/>
          <w:tab w:val="left" w:pos="3744"/>
          <w:tab w:val="left" w:pos="4032"/>
          <w:tab w:val="left" w:pos="4320"/>
          <w:tab w:val="left" w:pos="4608"/>
          <w:tab w:val="left" w:pos="4896"/>
          <w:tab w:val="left" w:pos="5184"/>
          <w:tab w:val="left" w:pos="5472"/>
          <w:tab w:val="left" w:pos="5760"/>
          <w:tab w:val="left" w:pos="6048"/>
          <w:tab w:val="left" w:pos="6336"/>
          <w:tab w:val="left" w:pos="6624"/>
          <w:tab w:val="left" w:pos="6912"/>
          <w:tab w:val="left" w:pos="7200"/>
          <w:tab w:val="left" w:pos="7488"/>
          <w:tab w:val="left" w:pos="7776"/>
          <w:tab w:val="left" w:pos="8064"/>
          <w:tab w:val="left" w:pos="8352"/>
          <w:tab w:val="left" w:pos="8640"/>
          <w:tab w:val="left" w:pos="8928"/>
          <w:tab w:val="left" w:pos="9025"/>
        </w:tabs>
        <w:autoSpaceDE w:val="0"/>
        <w:autoSpaceDN w:val="0"/>
        <w:adjustRightInd w:val="0"/>
        <w:spacing w:line="360" w:lineRule="auto"/>
        <w:jc w:val="both"/>
        <w:rPr>
          <w:b/>
          <w:sz w:val="24"/>
          <w:szCs w:val="24"/>
        </w:rPr>
      </w:pPr>
      <w:r w:rsidRPr="007E2157">
        <w:rPr>
          <w:b/>
          <w:sz w:val="24"/>
          <w:szCs w:val="24"/>
        </w:rPr>
        <w:t>High-phytate/low-calcium diet is a risk factor for crystal nephropathies, renal phosphate wasting, and bone loss</w:t>
      </w:r>
    </w:p>
    <w:p w:rsidR="00EF3C9A" w:rsidRPr="00A07125" w:rsidRDefault="00EF3C9A" w:rsidP="00EF3C9A">
      <w:pPr>
        <w:widowControl w:val="0"/>
        <w:tabs>
          <w:tab w:val="left" w:pos="0"/>
          <w:tab w:val="left" w:pos="2016"/>
          <w:tab w:val="left" w:pos="2304"/>
          <w:tab w:val="left" w:pos="2592"/>
          <w:tab w:val="left" w:pos="2880"/>
          <w:tab w:val="left" w:pos="3168"/>
          <w:tab w:val="left" w:pos="3456"/>
          <w:tab w:val="left" w:pos="3744"/>
          <w:tab w:val="left" w:pos="4032"/>
          <w:tab w:val="left" w:pos="4320"/>
          <w:tab w:val="left" w:pos="4608"/>
          <w:tab w:val="left" w:pos="4896"/>
          <w:tab w:val="left" w:pos="5184"/>
          <w:tab w:val="left" w:pos="5472"/>
          <w:tab w:val="left" w:pos="5760"/>
          <w:tab w:val="left" w:pos="6048"/>
          <w:tab w:val="left" w:pos="6336"/>
          <w:tab w:val="left" w:pos="6624"/>
          <w:tab w:val="left" w:pos="6912"/>
          <w:tab w:val="left" w:pos="7200"/>
          <w:tab w:val="left" w:pos="7488"/>
          <w:tab w:val="left" w:pos="7776"/>
          <w:tab w:val="left" w:pos="8064"/>
          <w:tab w:val="left" w:pos="8352"/>
          <w:tab w:val="left" w:pos="8640"/>
          <w:tab w:val="left" w:pos="8928"/>
          <w:tab w:val="left" w:pos="9025"/>
        </w:tabs>
        <w:autoSpaceDE w:val="0"/>
        <w:autoSpaceDN w:val="0"/>
        <w:adjustRightInd w:val="0"/>
        <w:spacing w:line="360" w:lineRule="auto"/>
        <w:jc w:val="both"/>
        <w:rPr>
          <w:sz w:val="24"/>
          <w:szCs w:val="24"/>
        </w:rPr>
      </w:pPr>
      <w:r w:rsidRPr="00A07125">
        <w:rPr>
          <w:b/>
          <w:sz w:val="24"/>
          <w:szCs w:val="24"/>
        </w:rPr>
        <w:t>Supplementary File 1</w:t>
      </w:r>
      <w:r w:rsidRPr="00A07125">
        <w:rPr>
          <w:sz w:val="24"/>
          <w:szCs w:val="24"/>
        </w:rPr>
        <w:t>.  Composition of the AIN-93G rodent diets for experimental studies with rats</w:t>
      </w:r>
    </w:p>
    <w:tbl>
      <w:tblPr>
        <w:tblW w:w="9923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3440"/>
        <w:gridCol w:w="1215"/>
        <w:gridCol w:w="1215"/>
        <w:gridCol w:w="1215"/>
        <w:gridCol w:w="1215"/>
        <w:gridCol w:w="1623"/>
      </w:tblGrid>
      <w:tr w:rsidR="00EF3C9A" w:rsidRPr="00A07125" w:rsidTr="00E6322F">
        <w:trPr>
          <w:trHeight w:val="360"/>
        </w:trPr>
        <w:tc>
          <w:tcPr>
            <w:tcW w:w="3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A07125" w:rsidRDefault="00EF3C9A" w:rsidP="00E6322F">
            <w:pPr>
              <w:spacing w:line="200" w:lineRule="exac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A07125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AIN-93G Purified Rodent Diet</w:t>
            </w:r>
          </w:p>
        </w:tc>
        <w:tc>
          <w:tcPr>
            <w:tcW w:w="12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A07125" w:rsidRDefault="00EF3C9A" w:rsidP="00E6322F">
            <w:pPr>
              <w:spacing w:line="200" w:lineRule="exac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A07125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Control</w:t>
            </w:r>
          </w:p>
        </w:tc>
        <w:tc>
          <w:tcPr>
            <w:tcW w:w="364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A07125" w:rsidRDefault="00EF3C9A" w:rsidP="00E6322F">
            <w:pPr>
              <w:spacing w:line="200" w:lineRule="exact"/>
              <w:jc w:val="center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A07125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HP-LCa</w:t>
            </w:r>
            <w:r w:rsidRPr="00A07125">
              <w:rPr>
                <w:rFonts w:eastAsia="맑은 고딕"/>
                <w:color w:val="000000"/>
                <w:sz w:val="22"/>
                <w:szCs w:val="22"/>
                <w:vertAlign w:val="superscript"/>
                <w:lang w:eastAsia="ko-KR"/>
              </w:rPr>
              <w:t xml:space="preserve">2+ </w:t>
            </w:r>
            <w:r w:rsidRPr="00A07125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diets</w:t>
            </w:r>
          </w:p>
        </w:tc>
        <w:tc>
          <w:tcPr>
            <w:tcW w:w="162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A07125" w:rsidRDefault="00EF3C9A" w:rsidP="00E6322F">
            <w:pPr>
              <w:spacing w:line="200" w:lineRule="exact"/>
              <w:jc w:val="center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A07125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HP-HCa</w:t>
            </w:r>
            <w:r w:rsidRPr="00A07125">
              <w:rPr>
                <w:rFonts w:eastAsia="맑은 고딕"/>
                <w:color w:val="000000"/>
                <w:sz w:val="22"/>
                <w:szCs w:val="22"/>
                <w:vertAlign w:val="superscript"/>
                <w:lang w:eastAsia="ko-KR"/>
              </w:rPr>
              <w:t>2+</w:t>
            </w:r>
            <w:r w:rsidRPr="00A07125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 xml:space="preserve"> diets</w:t>
            </w:r>
          </w:p>
        </w:tc>
      </w:tr>
      <w:tr w:rsidR="00EF3C9A" w:rsidRPr="00A07125" w:rsidTr="00E6322F">
        <w:trPr>
          <w:trHeight w:val="330"/>
        </w:trPr>
        <w:tc>
          <w:tcPr>
            <w:tcW w:w="3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A07125" w:rsidRDefault="00EF3C9A" w:rsidP="00E6322F">
            <w:pPr>
              <w:spacing w:line="200" w:lineRule="exac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A07125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Phytate (%)</w:t>
            </w:r>
          </w:p>
        </w:tc>
        <w:tc>
          <w:tcPr>
            <w:tcW w:w="12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A07125" w:rsidRDefault="00EF3C9A" w:rsidP="00E6322F">
            <w:pPr>
              <w:spacing w:line="200" w:lineRule="exact"/>
              <w:jc w:val="center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A07125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</w:t>
            </w:r>
          </w:p>
        </w:tc>
        <w:tc>
          <w:tcPr>
            <w:tcW w:w="12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A07125" w:rsidRDefault="00EF3C9A" w:rsidP="00E6322F">
            <w:pPr>
              <w:spacing w:line="200" w:lineRule="exact"/>
              <w:jc w:val="center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A07125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1</w:t>
            </w:r>
          </w:p>
        </w:tc>
        <w:tc>
          <w:tcPr>
            <w:tcW w:w="12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A07125" w:rsidRDefault="00EF3C9A" w:rsidP="00E6322F">
            <w:pPr>
              <w:spacing w:line="200" w:lineRule="exact"/>
              <w:jc w:val="center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A07125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3</w:t>
            </w:r>
          </w:p>
        </w:tc>
        <w:tc>
          <w:tcPr>
            <w:tcW w:w="12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A07125" w:rsidRDefault="00EF3C9A" w:rsidP="00E6322F">
            <w:pPr>
              <w:spacing w:line="200" w:lineRule="exact"/>
              <w:jc w:val="center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A07125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5</w:t>
            </w:r>
          </w:p>
        </w:tc>
        <w:tc>
          <w:tcPr>
            <w:tcW w:w="162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A07125" w:rsidRDefault="00EF3C9A" w:rsidP="00E6322F">
            <w:pPr>
              <w:spacing w:line="200" w:lineRule="exact"/>
              <w:jc w:val="center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A07125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3</w:t>
            </w:r>
          </w:p>
        </w:tc>
      </w:tr>
      <w:tr w:rsidR="00EF3C9A" w:rsidRPr="00A07125" w:rsidTr="00E6322F">
        <w:trPr>
          <w:trHeight w:val="345"/>
        </w:trPr>
        <w:tc>
          <w:tcPr>
            <w:tcW w:w="3440" w:type="dxa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A07125" w:rsidRDefault="00EF3C9A" w:rsidP="00E6322F">
            <w:pPr>
              <w:spacing w:line="200" w:lineRule="exac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A07125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Ingredient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A07125" w:rsidRDefault="00EF3C9A" w:rsidP="00E6322F">
            <w:pPr>
              <w:spacing w:line="200" w:lineRule="exact"/>
              <w:jc w:val="center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A07125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(g/kg)</w:t>
            </w:r>
          </w:p>
        </w:tc>
      </w:tr>
      <w:tr w:rsidR="00EF3C9A" w:rsidRPr="00A07125" w:rsidTr="00E6322F">
        <w:trPr>
          <w:trHeight w:val="345"/>
        </w:trPr>
        <w:tc>
          <w:tcPr>
            <w:tcW w:w="3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A07125" w:rsidRDefault="00EF3C9A" w:rsidP="00E6322F">
            <w:pPr>
              <w:spacing w:line="200" w:lineRule="exac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A07125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Casein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A07125" w:rsidRDefault="00EF3C9A" w:rsidP="00E6322F">
            <w:pPr>
              <w:spacing w:line="200" w:lineRule="exact"/>
              <w:ind w:firstLineChars="100" w:firstLine="220"/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A07125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200.00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A07125" w:rsidRDefault="00EF3C9A" w:rsidP="00E6322F">
            <w:pPr>
              <w:spacing w:line="200" w:lineRule="exact"/>
              <w:ind w:firstLineChars="100" w:firstLine="220"/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A07125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200.00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A07125" w:rsidRDefault="00EF3C9A" w:rsidP="00E6322F">
            <w:pPr>
              <w:spacing w:line="200" w:lineRule="exact"/>
              <w:ind w:firstLineChars="100" w:firstLine="220"/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A07125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200.00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A07125" w:rsidRDefault="00EF3C9A" w:rsidP="00E6322F">
            <w:pPr>
              <w:spacing w:line="200" w:lineRule="exact"/>
              <w:ind w:firstLineChars="100" w:firstLine="220"/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A07125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200.00</w:t>
            </w:r>
          </w:p>
        </w:tc>
        <w:tc>
          <w:tcPr>
            <w:tcW w:w="1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A07125" w:rsidRDefault="00EF3C9A" w:rsidP="00E6322F">
            <w:pPr>
              <w:spacing w:line="200" w:lineRule="exact"/>
              <w:ind w:firstLineChars="300" w:firstLine="660"/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A07125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200.00</w:t>
            </w:r>
          </w:p>
        </w:tc>
      </w:tr>
      <w:tr w:rsidR="00EF3C9A" w:rsidRPr="00A07125" w:rsidTr="00E6322F">
        <w:trPr>
          <w:trHeight w:val="330"/>
        </w:trPr>
        <w:tc>
          <w:tcPr>
            <w:tcW w:w="3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A07125" w:rsidRDefault="00EF3C9A" w:rsidP="00E6322F">
            <w:pPr>
              <w:spacing w:line="200" w:lineRule="exac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A07125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Cornstarch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A07125" w:rsidRDefault="00EF3C9A" w:rsidP="00E6322F">
            <w:pPr>
              <w:spacing w:line="200" w:lineRule="exact"/>
              <w:ind w:firstLineChars="100" w:firstLine="220"/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A07125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397.49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A07125" w:rsidRDefault="00EF3C9A" w:rsidP="00E6322F">
            <w:pPr>
              <w:spacing w:line="200" w:lineRule="exact"/>
              <w:ind w:firstLineChars="100" w:firstLine="220"/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A07125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397.49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A07125" w:rsidRDefault="00EF3C9A" w:rsidP="00E6322F">
            <w:pPr>
              <w:spacing w:line="200" w:lineRule="exact"/>
              <w:ind w:firstLineChars="100" w:firstLine="220"/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A07125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397.49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A07125" w:rsidRDefault="00EF3C9A" w:rsidP="00E6322F">
            <w:pPr>
              <w:spacing w:line="200" w:lineRule="exact"/>
              <w:ind w:firstLineChars="100" w:firstLine="220"/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A07125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397.49</w:t>
            </w:r>
          </w:p>
        </w:tc>
        <w:tc>
          <w:tcPr>
            <w:tcW w:w="1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A07125" w:rsidRDefault="00EF3C9A" w:rsidP="00E6322F">
            <w:pPr>
              <w:spacing w:line="200" w:lineRule="exact"/>
              <w:ind w:firstLineChars="300" w:firstLine="660"/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A07125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397.49</w:t>
            </w:r>
          </w:p>
        </w:tc>
      </w:tr>
      <w:tr w:rsidR="00EF3C9A" w:rsidRPr="00A07125" w:rsidTr="00E6322F">
        <w:trPr>
          <w:trHeight w:val="330"/>
        </w:trPr>
        <w:tc>
          <w:tcPr>
            <w:tcW w:w="3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A07125" w:rsidRDefault="00EF3C9A" w:rsidP="00E6322F">
            <w:pPr>
              <w:spacing w:line="200" w:lineRule="exac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A07125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Dyetrose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A07125" w:rsidRDefault="00EF3C9A" w:rsidP="00E6322F">
            <w:pPr>
              <w:spacing w:line="200" w:lineRule="exact"/>
              <w:ind w:firstLineChars="100" w:firstLine="220"/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A07125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132.00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A07125" w:rsidRDefault="00EF3C9A" w:rsidP="00E6322F">
            <w:pPr>
              <w:spacing w:line="200" w:lineRule="exact"/>
              <w:ind w:firstLineChars="100" w:firstLine="220"/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A07125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132.00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A07125" w:rsidRDefault="00EF3C9A" w:rsidP="00E6322F">
            <w:pPr>
              <w:spacing w:line="200" w:lineRule="exact"/>
              <w:ind w:firstLineChars="100" w:firstLine="220"/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A07125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132.00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A07125" w:rsidRDefault="00EF3C9A" w:rsidP="00E6322F">
            <w:pPr>
              <w:spacing w:line="200" w:lineRule="exact"/>
              <w:ind w:firstLineChars="100" w:firstLine="220"/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A07125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132.00</w:t>
            </w:r>
          </w:p>
        </w:tc>
        <w:tc>
          <w:tcPr>
            <w:tcW w:w="1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A07125" w:rsidRDefault="00EF3C9A" w:rsidP="00E6322F">
            <w:pPr>
              <w:spacing w:line="200" w:lineRule="exact"/>
              <w:ind w:firstLineChars="300" w:firstLine="660"/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A07125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132.00</w:t>
            </w:r>
          </w:p>
        </w:tc>
      </w:tr>
      <w:tr w:rsidR="00EF3C9A" w:rsidRPr="00A07125" w:rsidTr="00E6322F">
        <w:trPr>
          <w:trHeight w:val="330"/>
        </w:trPr>
        <w:tc>
          <w:tcPr>
            <w:tcW w:w="3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A07125" w:rsidRDefault="00EF3C9A" w:rsidP="00E6322F">
            <w:pPr>
              <w:spacing w:line="200" w:lineRule="exac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A07125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Cellulose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A07125" w:rsidRDefault="00EF3C9A" w:rsidP="00E6322F">
            <w:pPr>
              <w:spacing w:line="200" w:lineRule="exact"/>
              <w:ind w:firstLineChars="100" w:firstLine="220"/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A07125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50.00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A07125" w:rsidRDefault="00EF3C9A" w:rsidP="00E6322F">
            <w:pPr>
              <w:spacing w:line="200" w:lineRule="exact"/>
              <w:ind w:firstLineChars="100" w:firstLine="220"/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A07125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50.00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A07125" w:rsidRDefault="00EF3C9A" w:rsidP="00E6322F">
            <w:pPr>
              <w:spacing w:line="200" w:lineRule="exact"/>
              <w:ind w:firstLineChars="100" w:firstLine="220"/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A07125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50.00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A07125" w:rsidRDefault="00EF3C9A" w:rsidP="00E6322F">
            <w:pPr>
              <w:spacing w:line="200" w:lineRule="exact"/>
              <w:ind w:firstLineChars="100" w:firstLine="220"/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A07125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50.00</w:t>
            </w:r>
          </w:p>
        </w:tc>
        <w:tc>
          <w:tcPr>
            <w:tcW w:w="1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A07125" w:rsidRDefault="00EF3C9A" w:rsidP="00E6322F">
            <w:pPr>
              <w:spacing w:line="200" w:lineRule="exact"/>
              <w:ind w:firstLineChars="300" w:firstLine="660"/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A07125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50.00</w:t>
            </w:r>
          </w:p>
        </w:tc>
      </w:tr>
      <w:tr w:rsidR="00EF3C9A" w:rsidRPr="00A07125" w:rsidTr="00E6322F">
        <w:trPr>
          <w:trHeight w:val="330"/>
        </w:trPr>
        <w:tc>
          <w:tcPr>
            <w:tcW w:w="3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A07125" w:rsidRDefault="00EF3C9A" w:rsidP="00E6322F">
            <w:pPr>
              <w:spacing w:line="200" w:lineRule="exac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A07125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Soybean Oil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A07125" w:rsidRDefault="00EF3C9A" w:rsidP="00E6322F">
            <w:pPr>
              <w:spacing w:line="200" w:lineRule="exact"/>
              <w:ind w:firstLineChars="100" w:firstLine="220"/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A07125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70.00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A07125" w:rsidRDefault="00EF3C9A" w:rsidP="00E6322F">
            <w:pPr>
              <w:spacing w:line="200" w:lineRule="exact"/>
              <w:ind w:firstLineChars="100" w:firstLine="220"/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A07125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70.00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A07125" w:rsidRDefault="00EF3C9A" w:rsidP="00E6322F">
            <w:pPr>
              <w:spacing w:line="200" w:lineRule="exact"/>
              <w:ind w:firstLineChars="100" w:firstLine="220"/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A07125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70.00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A07125" w:rsidRDefault="00EF3C9A" w:rsidP="00E6322F">
            <w:pPr>
              <w:spacing w:line="200" w:lineRule="exact"/>
              <w:ind w:firstLineChars="100" w:firstLine="220"/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A07125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70.00</w:t>
            </w:r>
          </w:p>
        </w:tc>
        <w:tc>
          <w:tcPr>
            <w:tcW w:w="1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A07125" w:rsidRDefault="00EF3C9A" w:rsidP="00E6322F">
            <w:pPr>
              <w:spacing w:line="200" w:lineRule="exact"/>
              <w:ind w:firstLineChars="300" w:firstLine="660"/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A07125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70.00</w:t>
            </w:r>
          </w:p>
        </w:tc>
      </w:tr>
      <w:tr w:rsidR="00EF3C9A" w:rsidRPr="00A07125" w:rsidTr="00E6322F">
        <w:trPr>
          <w:trHeight w:val="330"/>
        </w:trPr>
        <w:tc>
          <w:tcPr>
            <w:tcW w:w="3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A07125" w:rsidRDefault="00EF3C9A" w:rsidP="00E6322F">
            <w:pPr>
              <w:spacing w:line="200" w:lineRule="exac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A07125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t-Butylhydroquinone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A07125" w:rsidRDefault="00EF3C9A" w:rsidP="00E6322F">
            <w:pPr>
              <w:spacing w:line="200" w:lineRule="exact"/>
              <w:ind w:firstLineChars="100" w:firstLine="220"/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A07125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01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A07125" w:rsidRDefault="00EF3C9A" w:rsidP="00E6322F">
            <w:pPr>
              <w:spacing w:line="200" w:lineRule="exact"/>
              <w:ind w:firstLineChars="100" w:firstLine="220"/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A07125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01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A07125" w:rsidRDefault="00EF3C9A" w:rsidP="00E6322F">
            <w:pPr>
              <w:spacing w:line="200" w:lineRule="exact"/>
              <w:ind w:firstLineChars="100" w:firstLine="220"/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A07125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01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A07125" w:rsidRDefault="00EF3C9A" w:rsidP="00E6322F">
            <w:pPr>
              <w:spacing w:line="200" w:lineRule="exact"/>
              <w:ind w:firstLineChars="100" w:firstLine="220"/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A07125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01</w:t>
            </w:r>
          </w:p>
        </w:tc>
        <w:tc>
          <w:tcPr>
            <w:tcW w:w="1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A07125" w:rsidRDefault="00EF3C9A" w:rsidP="00E6322F">
            <w:pPr>
              <w:spacing w:line="200" w:lineRule="exact"/>
              <w:ind w:firstLineChars="300" w:firstLine="660"/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A07125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01</w:t>
            </w:r>
          </w:p>
        </w:tc>
      </w:tr>
      <w:tr w:rsidR="00EF3C9A" w:rsidRPr="00A07125" w:rsidTr="00E6322F">
        <w:trPr>
          <w:trHeight w:val="330"/>
        </w:trPr>
        <w:tc>
          <w:tcPr>
            <w:tcW w:w="3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A07125" w:rsidRDefault="00EF3C9A" w:rsidP="00E6322F">
            <w:pPr>
              <w:spacing w:line="200" w:lineRule="exac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A07125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Salt Mix without Ca and Pi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A07125" w:rsidRDefault="00EF3C9A" w:rsidP="00E6322F">
            <w:pPr>
              <w:spacing w:line="200" w:lineRule="exact"/>
              <w:ind w:firstLineChars="100" w:firstLine="220"/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A07125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28.44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A07125" w:rsidRDefault="00EF3C9A" w:rsidP="00E6322F">
            <w:pPr>
              <w:spacing w:line="200" w:lineRule="exact"/>
              <w:ind w:firstLineChars="100" w:firstLine="220"/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A07125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28.44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A07125" w:rsidRDefault="00EF3C9A" w:rsidP="00E6322F">
            <w:pPr>
              <w:spacing w:line="200" w:lineRule="exact"/>
              <w:ind w:firstLineChars="100" w:firstLine="220"/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A07125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28.44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A07125" w:rsidRDefault="00EF3C9A" w:rsidP="00E6322F">
            <w:pPr>
              <w:spacing w:line="200" w:lineRule="exact"/>
              <w:ind w:firstLineChars="100" w:firstLine="220"/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A07125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28.44</w:t>
            </w:r>
          </w:p>
        </w:tc>
        <w:tc>
          <w:tcPr>
            <w:tcW w:w="1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A07125" w:rsidRDefault="00EF3C9A" w:rsidP="00E6322F">
            <w:pPr>
              <w:spacing w:line="200" w:lineRule="exact"/>
              <w:ind w:firstLineChars="300" w:firstLine="660"/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A07125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28.44</w:t>
            </w:r>
          </w:p>
        </w:tc>
      </w:tr>
      <w:tr w:rsidR="00EF3C9A" w:rsidRPr="00A07125" w:rsidTr="00E6322F">
        <w:trPr>
          <w:trHeight w:val="330"/>
        </w:trPr>
        <w:tc>
          <w:tcPr>
            <w:tcW w:w="3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A07125" w:rsidRDefault="00EF3C9A" w:rsidP="00E6322F">
            <w:pPr>
              <w:spacing w:line="200" w:lineRule="exac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A07125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Vitamin Mix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A07125" w:rsidRDefault="00EF3C9A" w:rsidP="00E6322F">
            <w:pPr>
              <w:spacing w:line="200" w:lineRule="exact"/>
              <w:ind w:firstLineChars="100" w:firstLine="220"/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A07125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10.00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A07125" w:rsidRDefault="00EF3C9A" w:rsidP="00E6322F">
            <w:pPr>
              <w:spacing w:line="200" w:lineRule="exact"/>
              <w:ind w:firstLineChars="100" w:firstLine="220"/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A07125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10.00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A07125" w:rsidRDefault="00EF3C9A" w:rsidP="00E6322F">
            <w:pPr>
              <w:spacing w:line="200" w:lineRule="exact"/>
              <w:ind w:firstLineChars="100" w:firstLine="220"/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A07125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10.00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A07125" w:rsidRDefault="00EF3C9A" w:rsidP="00E6322F">
            <w:pPr>
              <w:spacing w:line="200" w:lineRule="exact"/>
              <w:ind w:firstLineChars="100" w:firstLine="220"/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A07125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10.00</w:t>
            </w:r>
          </w:p>
        </w:tc>
        <w:tc>
          <w:tcPr>
            <w:tcW w:w="1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A07125" w:rsidRDefault="00EF3C9A" w:rsidP="00E6322F">
            <w:pPr>
              <w:spacing w:line="200" w:lineRule="exact"/>
              <w:ind w:firstLineChars="300" w:firstLine="660"/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A07125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10.00</w:t>
            </w:r>
          </w:p>
        </w:tc>
      </w:tr>
      <w:tr w:rsidR="00EF3C9A" w:rsidRPr="00A07125" w:rsidTr="00E6322F">
        <w:trPr>
          <w:trHeight w:val="330"/>
        </w:trPr>
        <w:tc>
          <w:tcPr>
            <w:tcW w:w="3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A07125" w:rsidRDefault="00EF3C9A" w:rsidP="00E6322F">
            <w:pPr>
              <w:spacing w:line="200" w:lineRule="exac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A07125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L-Cystine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A07125" w:rsidRDefault="00EF3C9A" w:rsidP="00E6322F">
            <w:pPr>
              <w:spacing w:line="200" w:lineRule="exact"/>
              <w:ind w:firstLineChars="100" w:firstLine="220"/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A07125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3.00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A07125" w:rsidRDefault="00EF3C9A" w:rsidP="00E6322F">
            <w:pPr>
              <w:spacing w:line="200" w:lineRule="exact"/>
              <w:ind w:firstLineChars="100" w:firstLine="220"/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A07125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3.00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A07125" w:rsidRDefault="00EF3C9A" w:rsidP="00E6322F">
            <w:pPr>
              <w:spacing w:line="200" w:lineRule="exact"/>
              <w:ind w:firstLineChars="100" w:firstLine="220"/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A07125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3.00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A07125" w:rsidRDefault="00EF3C9A" w:rsidP="00E6322F">
            <w:pPr>
              <w:spacing w:line="200" w:lineRule="exact"/>
              <w:ind w:firstLineChars="100" w:firstLine="220"/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A07125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3.00</w:t>
            </w:r>
          </w:p>
        </w:tc>
        <w:tc>
          <w:tcPr>
            <w:tcW w:w="1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A07125" w:rsidRDefault="00EF3C9A" w:rsidP="00E6322F">
            <w:pPr>
              <w:spacing w:line="200" w:lineRule="exact"/>
              <w:ind w:firstLineChars="300" w:firstLine="660"/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A07125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3.00</w:t>
            </w:r>
          </w:p>
        </w:tc>
      </w:tr>
      <w:tr w:rsidR="00EF3C9A" w:rsidRPr="00A07125" w:rsidTr="00E6322F">
        <w:trPr>
          <w:trHeight w:val="330"/>
        </w:trPr>
        <w:tc>
          <w:tcPr>
            <w:tcW w:w="3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A07125" w:rsidRDefault="00EF3C9A" w:rsidP="00E6322F">
            <w:pPr>
              <w:spacing w:line="200" w:lineRule="exac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A07125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Choline Bitartrate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A07125" w:rsidRDefault="00EF3C9A" w:rsidP="00E6322F">
            <w:pPr>
              <w:spacing w:line="200" w:lineRule="exact"/>
              <w:ind w:firstLineChars="100" w:firstLine="220"/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A07125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2.50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A07125" w:rsidRDefault="00EF3C9A" w:rsidP="00E6322F">
            <w:pPr>
              <w:spacing w:line="200" w:lineRule="exact"/>
              <w:ind w:firstLineChars="100" w:firstLine="220"/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A07125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2.50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A07125" w:rsidRDefault="00EF3C9A" w:rsidP="00E6322F">
            <w:pPr>
              <w:spacing w:line="200" w:lineRule="exact"/>
              <w:ind w:firstLineChars="100" w:firstLine="220"/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A07125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2.50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A07125" w:rsidRDefault="00EF3C9A" w:rsidP="00E6322F">
            <w:pPr>
              <w:spacing w:line="200" w:lineRule="exact"/>
              <w:ind w:firstLineChars="100" w:firstLine="220"/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A07125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2.50</w:t>
            </w:r>
          </w:p>
        </w:tc>
        <w:tc>
          <w:tcPr>
            <w:tcW w:w="1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A07125" w:rsidRDefault="00EF3C9A" w:rsidP="00E6322F">
            <w:pPr>
              <w:spacing w:line="200" w:lineRule="exact"/>
              <w:ind w:firstLineChars="300" w:firstLine="660"/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A07125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2.50</w:t>
            </w:r>
          </w:p>
        </w:tc>
      </w:tr>
      <w:tr w:rsidR="00EF3C9A" w:rsidRPr="00A07125" w:rsidTr="00E6322F">
        <w:trPr>
          <w:trHeight w:val="330"/>
        </w:trPr>
        <w:tc>
          <w:tcPr>
            <w:tcW w:w="3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A07125" w:rsidRDefault="00EF3C9A" w:rsidP="00E6322F">
            <w:pPr>
              <w:spacing w:line="200" w:lineRule="exac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A07125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Sucrose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A07125" w:rsidRDefault="00EF3C9A" w:rsidP="00E6322F">
            <w:pPr>
              <w:spacing w:line="200" w:lineRule="exact"/>
              <w:ind w:firstLineChars="100" w:firstLine="220"/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A07125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100.00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A07125" w:rsidRDefault="00EF3C9A" w:rsidP="00E6322F">
            <w:pPr>
              <w:spacing w:line="200" w:lineRule="exact"/>
              <w:ind w:firstLineChars="100" w:firstLine="220"/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A07125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90.00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A07125" w:rsidRDefault="00EF3C9A" w:rsidP="00E6322F">
            <w:pPr>
              <w:spacing w:line="200" w:lineRule="exact"/>
              <w:ind w:firstLineChars="100" w:firstLine="220"/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A07125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70.00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A07125" w:rsidRDefault="00EF3C9A" w:rsidP="00E6322F">
            <w:pPr>
              <w:spacing w:line="200" w:lineRule="exact"/>
              <w:ind w:firstLineChars="100" w:firstLine="220"/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A07125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50.00</w:t>
            </w:r>
          </w:p>
        </w:tc>
        <w:tc>
          <w:tcPr>
            <w:tcW w:w="1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A07125" w:rsidRDefault="00EF3C9A" w:rsidP="00E6322F">
            <w:pPr>
              <w:spacing w:line="200" w:lineRule="exact"/>
              <w:ind w:firstLineChars="300" w:firstLine="660"/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A07125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65.00</w:t>
            </w:r>
          </w:p>
        </w:tc>
      </w:tr>
      <w:tr w:rsidR="00EF3C9A" w:rsidRPr="00A07125" w:rsidTr="00E6322F">
        <w:trPr>
          <w:trHeight w:val="330"/>
        </w:trPr>
        <w:tc>
          <w:tcPr>
            <w:tcW w:w="3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A07125" w:rsidRDefault="00EF3C9A" w:rsidP="00E6322F">
            <w:pPr>
              <w:spacing w:line="200" w:lineRule="exac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A07125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Phytate*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A07125" w:rsidRDefault="00EF3C9A" w:rsidP="00E6322F">
            <w:pPr>
              <w:spacing w:line="200" w:lineRule="exact"/>
              <w:ind w:firstLineChars="100" w:firstLine="220"/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A07125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00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A07125" w:rsidRDefault="00EF3C9A" w:rsidP="00E6322F">
            <w:pPr>
              <w:spacing w:line="200" w:lineRule="exact"/>
              <w:ind w:firstLineChars="100" w:firstLine="220"/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A07125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10.00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A07125" w:rsidRDefault="00EF3C9A" w:rsidP="00E6322F">
            <w:pPr>
              <w:spacing w:line="200" w:lineRule="exact"/>
              <w:ind w:firstLineChars="100" w:firstLine="220"/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A07125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30.00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A07125" w:rsidRDefault="00EF3C9A" w:rsidP="00E6322F">
            <w:pPr>
              <w:spacing w:line="200" w:lineRule="exact"/>
              <w:ind w:firstLineChars="100" w:firstLine="220"/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A07125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50.00</w:t>
            </w:r>
          </w:p>
        </w:tc>
        <w:tc>
          <w:tcPr>
            <w:tcW w:w="1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A07125" w:rsidRDefault="00EF3C9A" w:rsidP="00E6322F">
            <w:pPr>
              <w:spacing w:line="200" w:lineRule="exact"/>
              <w:ind w:firstLineChars="300" w:firstLine="660"/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A07125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30.00</w:t>
            </w:r>
          </w:p>
        </w:tc>
      </w:tr>
      <w:tr w:rsidR="00EF3C9A" w:rsidRPr="00A07125" w:rsidTr="00E6322F">
        <w:trPr>
          <w:trHeight w:val="330"/>
        </w:trPr>
        <w:tc>
          <w:tcPr>
            <w:tcW w:w="3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A07125" w:rsidRDefault="00EF3C9A" w:rsidP="00E6322F">
            <w:pPr>
              <w:spacing w:line="200" w:lineRule="exac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A07125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*Phosphate in Phytate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A07125" w:rsidRDefault="00EF3C9A" w:rsidP="00E6322F">
            <w:pPr>
              <w:spacing w:line="200" w:lineRule="exact"/>
              <w:ind w:firstLineChars="100" w:firstLine="220"/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A07125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00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A07125" w:rsidRDefault="00EF3C9A" w:rsidP="00E6322F">
            <w:pPr>
              <w:spacing w:line="200" w:lineRule="exact"/>
              <w:ind w:firstLineChars="100" w:firstLine="220"/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A07125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2.82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A07125" w:rsidRDefault="00EF3C9A" w:rsidP="00E6322F">
            <w:pPr>
              <w:spacing w:line="200" w:lineRule="exact"/>
              <w:ind w:firstLineChars="100" w:firstLine="220"/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A07125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8.46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A07125" w:rsidRDefault="00EF3C9A" w:rsidP="00E6322F">
            <w:pPr>
              <w:spacing w:line="200" w:lineRule="exact"/>
              <w:ind w:firstLineChars="100" w:firstLine="220"/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A07125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14.10</w:t>
            </w:r>
          </w:p>
        </w:tc>
        <w:tc>
          <w:tcPr>
            <w:tcW w:w="1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A07125" w:rsidRDefault="00EF3C9A" w:rsidP="00E6322F">
            <w:pPr>
              <w:spacing w:line="200" w:lineRule="exact"/>
              <w:ind w:firstLineChars="300" w:firstLine="660"/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A07125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8.46</w:t>
            </w:r>
          </w:p>
        </w:tc>
      </w:tr>
      <w:tr w:rsidR="00EF3C9A" w:rsidRPr="00A07125" w:rsidTr="00E6322F">
        <w:trPr>
          <w:trHeight w:val="330"/>
        </w:trPr>
        <w:tc>
          <w:tcPr>
            <w:tcW w:w="3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A07125" w:rsidRDefault="00EF3C9A" w:rsidP="00E6322F">
            <w:pPr>
              <w:spacing w:line="200" w:lineRule="exac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A07125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Inorganic Phosphate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A07125" w:rsidRDefault="00EF3C9A" w:rsidP="00E6322F">
            <w:pPr>
              <w:spacing w:line="200" w:lineRule="exact"/>
              <w:ind w:firstLineChars="100" w:firstLine="220"/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A07125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1.56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A07125" w:rsidRDefault="00EF3C9A" w:rsidP="00E6322F">
            <w:pPr>
              <w:spacing w:line="200" w:lineRule="exact"/>
              <w:ind w:firstLineChars="100" w:firstLine="220"/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A07125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1.56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A07125" w:rsidRDefault="00EF3C9A" w:rsidP="00E6322F">
            <w:pPr>
              <w:spacing w:line="200" w:lineRule="exact"/>
              <w:ind w:firstLineChars="100" w:firstLine="220"/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A07125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1.56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A07125" w:rsidRDefault="00EF3C9A" w:rsidP="00E6322F">
            <w:pPr>
              <w:spacing w:line="200" w:lineRule="exact"/>
              <w:ind w:firstLineChars="100" w:firstLine="220"/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A07125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1.56</w:t>
            </w:r>
          </w:p>
        </w:tc>
        <w:tc>
          <w:tcPr>
            <w:tcW w:w="1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A07125" w:rsidRDefault="00EF3C9A" w:rsidP="00E6322F">
            <w:pPr>
              <w:spacing w:line="200" w:lineRule="exact"/>
              <w:ind w:firstLineChars="300" w:firstLine="660"/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A07125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1.56</w:t>
            </w:r>
          </w:p>
        </w:tc>
      </w:tr>
      <w:tr w:rsidR="00EF3C9A" w:rsidRPr="00A07125" w:rsidTr="00E6322F">
        <w:trPr>
          <w:trHeight w:val="57"/>
        </w:trPr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A07125" w:rsidRDefault="00EF3C9A" w:rsidP="00E6322F">
            <w:pPr>
              <w:spacing w:line="200" w:lineRule="exac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A07125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Ca</w:t>
            </w:r>
          </w:p>
        </w:tc>
        <w:tc>
          <w:tcPr>
            <w:tcW w:w="12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A07125" w:rsidRDefault="00EF3C9A" w:rsidP="00E6322F">
            <w:pPr>
              <w:spacing w:line="200" w:lineRule="exact"/>
              <w:ind w:firstLineChars="100" w:firstLine="220"/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A07125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5.00</w:t>
            </w:r>
          </w:p>
        </w:tc>
        <w:tc>
          <w:tcPr>
            <w:tcW w:w="12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A07125" w:rsidRDefault="00EF3C9A" w:rsidP="00E6322F">
            <w:pPr>
              <w:spacing w:line="200" w:lineRule="exact"/>
              <w:ind w:firstLineChars="100" w:firstLine="220"/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A07125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5.00</w:t>
            </w:r>
          </w:p>
        </w:tc>
        <w:tc>
          <w:tcPr>
            <w:tcW w:w="12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A07125" w:rsidRDefault="00EF3C9A" w:rsidP="00E6322F">
            <w:pPr>
              <w:spacing w:line="200" w:lineRule="exact"/>
              <w:ind w:firstLineChars="100" w:firstLine="220"/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A07125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5.00</w:t>
            </w:r>
          </w:p>
        </w:tc>
        <w:tc>
          <w:tcPr>
            <w:tcW w:w="12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A07125" w:rsidRDefault="00EF3C9A" w:rsidP="00E6322F">
            <w:pPr>
              <w:spacing w:line="200" w:lineRule="exact"/>
              <w:ind w:firstLineChars="100" w:firstLine="220"/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A07125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5.00</w:t>
            </w:r>
          </w:p>
        </w:tc>
        <w:tc>
          <w:tcPr>
            <w:tcW w:w="162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A07125" w:rsidRDefault="00EF3C9A" w:rsidP="00E6322F">
            <w:pPr>
              <w:spacing w:line="200" w:lineRule="exact"/>
              <w:ind w:firstLineChars="300" w:firstLine="660"/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A07125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10.00</w:t>
            </w:r>
          </w:p>
        </w:tc>
      </w:tr>
    </w:tbl>
    <w:p w:rsidR="00EF3C9A" w:rsidRPr="00071714" w:rsidRDefault="00EF3C9A" w:rsidP="00EF3C9A">
      <w:pPr>
        <w:widowControl w:val="0"/>
        <w:tabs>
          <w:tab w:val="left" w:pos="0"/>
          <w:tab w:val="left" w:pos="288"/>
          <w:tab w:val="left" w:pos="576"/>
          <w:tab w:val="left" w:pos="864"/>
          <w:tab w:val="left" w:pos="1152"/>
          <w:tab w:val="left" w:pos="1440"/>
          <w:tab w:val="left" w:pos="1728"/>
          <w:tab w:val="left" w:pos="2016"/>
          <w:tab w:val="left" w:pos="2304"/>
          <w:tab w:val="left" w:pos="2592"/>
          <w:tab w:val="left" w:pos="2880"/>
          <w:tab w:val="left" w:pos="3168"/>
          <w:tab w:val="left" w:pos="3456"/>
          <w:tab w:val="left" w:pos="3744"/>
          <w:tab w:val="left" w:pos="4032"/>
          <w:tab w:val="left" w:pos="4320"/>
          <w:tab w:val="left" w:pos="4608"/>
          <w:tab w:val="left" w:pos="4896"/>
          <w:tab w:val="left" w:pos="5184"/>
          <w:tab w:val="left" w:pos="5472"/>
          <w:tab w:val="left" w:pos="5760"/>
          <w:tab w:val="left" w:pos="6048"/>
          <w:tab w:val="left" w:pos="6336"/>
          <w:tab w:val="left" w:pos="6624"/>
          <w:tab w:val="left" w:pos="6912"/>
          <w:tab w:val="left" w:pos="7200"/>
          <w:tab w:val="left" w:pos="7488"/>
          <w:tab w:val="left" w:pos="7776"/>
          <w:tab w:val="left" w:pos="8064"/>
          <w:tab w:val="left" w:pos="8352"/>
          <w:tab w:val="left" w:pos="8640"/>
          <w:tab w:val="left" w:pos="8928"/>
          <w:tab w:val="left" w:pos="9025"/>
        </w:tabs>
        <w:autoSpaceDE w:val="0"/>
        <w:autoSpaceDN w:val="0"/>
        <w:adjustRightInd w:val="0"/>
        <w:spacing w:line="160" w:lineRule="exact"/>
        <w:jc w:val="both"/>
        <w:rPr>
          <w:sz w:val="22"/>
          <w:szCs w:val="22"/>
        </w:rPr>
      </w:pPr>
    </w:p>
    <w:tbl>
      <w:tblPr>
        <w:tblW w:w="11095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4084"/>
        <w:gridCol w:w="1065"/>
        <w:gridCol w:w="204"/>
        <w:gridCol w:w="1065"/>
        <w:gridCol w:w="1004"/>
        <w:gridCol w:w="865"/>
        <w:gridCol w:w="768"/>
        <w:gridCol w:w="913"/>
        <w:gridCol w:w="1131"/>
      </w:tblGrid>
      <w:tr w:rsidR="00EF3C9A" w:rsidRPr="00B82713" w:rsidTr="00EF3C9A">
        <w:trPr>
          <w:gridAfter w:val="1"/>
          <w:wAfter w:w="1142" w:type="dxa"/>
          <w:trHeight w:val="323"/>
        </w:trPr>
        <w:tc>
          <w:tcPr>
            <w:tcW w:w="40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B82713" w:rsidRDefault="00EF3C9A" w:rsidP="00E6322F">
            <w:pPr>
              <w:spacing w:line="200" w:lineRule="exac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82713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Mineral Mix (use at 28.44 g/kg diet)</w:t>
            </w:r>
            <w:r w:rsidRPr="00071714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, mg/kg</w:t>
            </w:r>
          </w:p>
        </w:tc>
        <w:tc>
          <w:tcPr>
            <w:tcW w:w="10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B82713" w:rsidRDefault="00EF3C9A" w:rsidP="00E6322F">
            <w:pPr>
              <w:spacing w:line="200" w:lineRule="exac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82713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 xml:space="preserve">　</w:t>
            </w: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F3C9A" w:rsidRPr="00B82713" w:rsidRDefault="00EF3C9A" w:rsidP="00E6322F">
            <w:pPr>
              <w:spacing w:line="200" w:lineRule="exac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  <w:tc>
          <w:tcPr>
            <w:tcW w:w="460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EF3C9A" w:rsidRPr="00B82713" w:rsidRDefault="00EF3C9A" w:rsidP="00E6322F">
            <w:pPr>
              <w:spacing w:line="200" w:lineRule="exact"/>
              <w:jc w:val="center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82713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Vitamin Mixture (use at 10 g/kg Diet)</w:t>
            </w:r>
            <w:r w:rsidRPr="00071714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, mg/kg</w:t>
            </w:r>
          </w:p>
        </w:tc>
      </w:tr>
      <w:tr w:rsidR="00EF3C9A" w:rsidRPr="00B82713" w:rsidTr="00EF3C9A">
        <w:trPr>
          <w:gridAfter w:val="1"/>
          <w:wAfter w:w="1143" w:type="dxa"/>
          <w:trHeight w:val="351"/>
        </w:trPr>
        <w:tc>
          <w:tcPr>
            <w:tcW w:w="4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F3C9A" w:rsidRPr="00B82713" w:rsidRDefault="00EF3C9A" w:rsidP="00E6322F">
            <w:pPr>
              <w:spacing w:line="200" w:lineRule="exac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82713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K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F3C9A" w:rsidRPr="00B82713" w:rsidRDefault="00EF3C9A" w:rsidP="00E6322F">
            <w:pPr>
              <w:spacing w:line="200" w:lineRule="exact"/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82713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3,600.00</w:t>
            </w: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B82713" w:rsidRDefault="00EF3C9A" w:rsidP="00E6322F">
            <w:pPr>
              <w:spacing w:line="200" w:lineRule="exact"/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  <w:tc>
          <w:tcPr>
            <w:tcW w:w="370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B82713" w:rsidRDefault="00EF3C9A" w:rsidP="00E6322F">
            <w:pPr>
              <w:spacing w:line="200" w:lineRule="exac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82713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Niacin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B82713" w:rsidRDefault="00EF3C9A" w:rsidP="00E6322F">
            <w:pPr>
              <w:spacing w:line="200" w:lineRule="exact"/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>
              <w:rPr>
                <w:rFonts w:eastAsia="맑은 고딕"/>
                <w:color w:val="000000"/>
                <w:sz w:val="22"/>
                <w:szCs w:val="22"/>
                <w:lang w:eastAsia="ko-KR"/>
              </w:rPr>
              <w:t xml:space="preserve"> </w:t>
            </w:r>
            <w:r>
              <w:rPr>
                <w:rFonts w:eastAsia="맑은 고딕"/>
                <w:color w:val="000000"/>
                <w:sz w:val="22"/>
                <w:szCs w:val="22"/>
                <w:lang w:eastAsia="ko-KR"/>
              </w:rPr>
              <w:t xml:space="preserve"> </w:t>
            </w:r>
            <w:r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3,000</w:t>
            </w:r>
          </w:p>
        </w:tc>
      </w:tr>
      <w:tr w:rsidR="00EF3C9A" w:rsidRPr="00B82713" w:rsidTr="00EF3C9A">
        <w:trPr>
          <w:gridAfter w:val="1"/>
          <w:wAfter w:w="1143" w:type="dxa"/>
          <w:trHeight w:val="323"/>
        </w:trPr>
        <w:tc>
          <w:tcPr>
            <w:tcW w:w="4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F3C9A" w:rsidRPr="00B82713" w:rsidRDefault="00EF3C9A" w:rsidP="00E6322F">
            <w:pPr>
              <w:spacing w:line="200" w:lineRule="exac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82713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Na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F3C9A" w:rsidRPr="00B82713" w:rsidRDefault="00EF3C9A" w:rsidP="00E6322F">
            <w:pPr>
              <w:spacing w:line="200" w:lineRule="exact"/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82713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1,019.00</w:t>
            </w: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B82713" w:rsidRDefault="00EF3C9A" w:rsidP="00E6322F">
            <w:pPr>
              <w:spacing w:line="200" w:lineRule="exact"/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  <w:tc>
          <w:tcPr>
            <w:tcW w:w="370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B82713" w:rsidRDefault="00EF3C9A" w:rsidP="00E6322F">
            <w:pPr>
              <w:spacing w:line="200" w:lineRule="exac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82713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Calcium Pantothenat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B82713" w:rsidRDefault="00EF3C9A" w:rsidP="00E6322F">
            <w:pPr>
              <w:spacing w:line="200" w:lineRule="exact"/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>
              <w:rPr>
                <w:rFonts w:eastAsia="맑은 고딕"/>
                <w:color w:val="000000"/>
                <w:sz w:val="22"/>
                <w:szCs w:val="22"/>
                <w:lang w:eastAsia="ko-KR"/>
              </w:rPr>
              <w:t xml:space="preserve">  </w:t>
            </w:r>
            <w:r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1</w:t>
            </w:r>
            <w:r w:rsidRPr="00B82713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 xml:space="preserve">,600 </w:t>
            </w:r>
          </w:p>
        </w:tc>
      </w:tr>
      <w:tr w:rsidR="00EF3C9A" w:rsidRPr="00B82713" w:rsidTr="00EF3C9A">
        <w:trPr>
          <w:gridAfter w:val="1"/>
          <w:wAfter w:w="1143" w:type="dxa"/>
          <w:trHeight w:val="323"/>
        </w:trPr>
        <w:tc>
          <w:tcPr>
            <w:tcW w:w="4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F3C9A" w:rsidRPr="00B82713" w:rsidRDefault="00EF3C9A" w:rsidP="00E6322F">
            <w:pPr>
              <w:spacing w:line="200" w:lineRule="exac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82713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Cl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F3C9A" w:rsidRPr="00B82713" w:rsidRDefault="00EF3C9A" w:rsidP="00E6322F">
            <w:pPr>
              <w:spacing w:line="200" w:lineRule="exact"/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82713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1,571.00</w:t>
            </w: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B82713" w:rsidRDefault="00EF3C9A" w:rsidP="00E6322F">
            <w:pPr>
              <w:spacing w:line="200" w:lineRule="exact"/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  <w:tc>
          <w:tcPr>
            <w:tcW w:w="370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B82713" w:rsidRDefault="00EF3C9A" w:rsidP="00E6322F">
            <w:pPr>
              <w:spacing w:line="200" w:lineRule="exac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82713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Pyridoxine HCl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B82713" w:rsidRDefault="00EF3C9A" w:rsidP="00E6322F">
            <w:pPr>
              <w:spacing w:line="200" w:lineRule="exact"/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>
              <w:rPr>
                <w:rFonts w:eastAsia="맑은 고딕"/>
                <w:color w:val="000000"/>
                <w:sz w:val="22"/>
                <w:szCs w:val="22"/>
                <w:lang w:eastAsia="ko-KR"/>
              </w:rPr>
              <w:t xml:space="preserve">   </w:t>
            </w:r>
            <w:r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7</w:t>
            </w:r>
            <w:r w:rsidRPr="00B82713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 xml:space="preserve">00 </w:t>
            </w:r>
          </w:p>
        </w:tc>
      </w:tr>
      <w:tr w:rsidR="00EF3C9A" w:rsidRPr="00B82713" w:rsidTr="00EF3C9A">
        <w:trPr>
          <w:gridAfter w:val="1"/>
          <w:wAfter w:w="1143" w:type="dxa"/>
          <w:trHeight w:val="323"/>
        </w:trPr>
        <w:tc>
          <w:tcPr>
            <w:tcW w:w="4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F3C9A" w:rsidRPr="00B82713" w:rsidRDefault="00EF3C9A" w:rsidP="00E6322F">
            <w:pPr>
              <w:spacing w:line="200" w:lineRule="exac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82713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S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F3C9A" w:rsidRPr="00B82713" w:rsidRDefault="00EF3C9A" w:rsidP="00E6322F">
            <w:pPr>
              <w:spacing w:line="200" w:lineRule="exact"/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82713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300.00</w:t>
            </w: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B82713" w:rsidRDefault="00EF3C9A" w:rsidP="00E6322F">
            <w:pPr>
              <w:spacing w:line="200" w:lineRule="exact"/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  <w:tc>
          <w:tcPr>
            <w:tcW w:w="370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B82713" w:rsidRDefault="00EF3C9A" w:rsidP="00E6322F">
            <w:pPr>
              <w:spacing w:line="200" w:lineRule="exac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82713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Thiamine HCl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B82713" w:rsidRDefault="00EF3C9A" w:rsidP="00E6322F">
            <w:pPr>
              <w:spacing w:line="200" w:lineRule="exact"/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>
              <w:rPr>
                <w:rFonts w:eastAsia="맑은 고딕"/>
                <w:color w:val="000000"/>
                <w:sz w:val="22"/>
                <w:szCs w:val="22"/>
                <w:lang w:eastAsia="ko-KR"/>
              </w:rPr>
              <w:t xml:space="preserve">   </w:t>
            </w:r>
            <w:r w:rsidRPr="00B82713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 xml:space="preserve">600 </w:t>
            </w:r>
          </w:p>
        </w:tc>
      </w:tr>
      <w:tr w:rsidR="00EF3C9A" w:rsidRPr="00B82713" w:rsidTr="00EF3C9A">
        <w:trPr>
          <w:gridAfter w:val="1"/>
          <w:wAfter w:w="1143" w:type="dxa"/>
          <w:trHeight w:val="323"/>
        </w:trPr>
        <w:tc>
          <w:tcPr>
            <w:tcW w:w="4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F3C9A" w:rsidRPr="00B82713" w:rsidRDefault="00EF3C9A" w:rsidP="00E6322F">
            <w:pPr>
              <w:spacing w:line="200" w:lineRule="exac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82713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Mg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F3C9A" w:rsidRPr="00B82713" w:rsidRDefault="00EF3C9A" w:rsidP="00E6322F">
            <w:pPr>
              <w:spacing w:line="200" w:lineRule="exact"/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82713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507.00</w:t>
            </w: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B82713" w:rsidRDefault="00EF3C9A" w:rsidP="00E6322F">
            <w:pPr>
              <w:spacing w:line="200" w:lineRule="exact"/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  <w:tc>
          <w:tcPr>
            <w:tcW w:w="370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B82713" w:rsidRDefault="00EF3C9A" w:rsidP="00E6322F">
            <w:pPr>
              <w:spacing w:line="200" w:lineRule="exac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82713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Riboflavin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B82713" w:rsidRDefault="00EF3C9A" w:rsidP="00E6322F">
            <w:pPr>
              <w:spacing w:line="200" w:lineRule="exact"/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>
              <w:rPr>
                <w:rFonts w:eastAsia="맑은 고딕"/>
                <w:color w:val="000000"/>
                <w:sz w:val="22"/>
                <w:szCs w:val="22"/>
                <w:lang w:eastAsia="ko-KR"/>
              </w:rPr>
              <w:t xml:space="preserve">   </w:t>
            </w:r>
            <w:r w:rsidRPr="00B82713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 xml:space="preserve">600 </w:t>
            </w:r>
          </w:p>
        </w:tc>
      </w:tr>
      <w:tr w:rsidR="00EF3C9A" w:rsidRPr="00B82713" w:rsidTr="00EF3C9A">
        <w:trPr>
          <w:gridAfter w:val="1"/>
          <w:wAfter w:w="1143" w:type="dxa"/>
          <w:trHeight w:val="323"/>
        </w:trPr>
        <w:tc>
          <w:tcPr>
            <w:tcW w:w="4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F3C9A" w:rsidRPr="00B82713" w:rsidRDefault="00EF3C9A" w:rsidP="00E6322F">
            <w:pPr>
              <w:spacing w:line="200" w:lineRule="exac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82713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Fe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F3C9A" w:rsidRPr="00B82713" w:rsidRDefault="00EF3C9A" w:rsidP="00E6322F">
            <w:pPr>
              <w:spacing w:line="200" w:lineRule="exact"/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82713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35.00</w:t>
            </w: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B82713" w:rsidRDefault="00EF3C9A" w:rsidP="00E6322F">
            <w:pPr>
              <w:spacing w:line="200" w:lineRule="exact"/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  <w:tc>
          <w:tcPr>
            <w:tcW w:w="370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B82713" w:rsidRDefault="00EF3C9A" w:rsidP="00E6322F">
            <w:pPr>
              <w:spacing w:line="200" w:lineRule="exac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82713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Folic Acid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B82713" w:rsidRDefault="00EF3C9A" w:rsidP="00E6322F">
            <w:pPr>
              <w:spacing w:line="200" w:lineRule="exact"/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>
              <w:rPr>
                <w:rFonts w:eastAsia="맑은 고딕"/>
                <w:color w:val="000000"/>
                <w:sz w:val="22"/>
                <w:szCs w:val="22"/>
                <w:lang w:eastAsia="ko-KR"/>
              </w:rPr>
              <w:t xml:space="preserve">   </w:t>
            </w:r>
            <w:r w:rsidRPr="00B82713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 xml:space="preserve">200 </w:t>
            </w:r>
          </w:p>
        </w:tc>
      </w:tr>
      <w:tr w:rsidR="00EF3C9A" w:rsidRPr="00B82713" w:rsidTr="00EF3C9A">
        <w:trPr>
          <w:gridAfter w:val="1"/>
          <w:wAfter w:w="1143" w:type="dxa"/>
          <w:trHeight w:val="323"/>
        </w:trPr>
        <w:tc>
          <w:tcPr>
            <w:tcW w:w="4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F3C9A" w:rsidRPr="00B82713" w:rsidRDefault="00EF3C9A" w:rsidP="00E6322F">
            <w:pPr>
              <w:spacing w:line="200" w:lineRule="exac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82713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Cu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F3C9A" w:rsidRPr="00B82713" w:rsidRDefault="00EF3C9A" w:rsidP="00E6322F">
            <w:pPr>
              <w:spacing w:line="200" w:lineRule="exact"/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82713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6.00</w:t>
            </w: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B82713" w:rsidRDefault="00EF3C9A" w:rsidP="00E6322F">
            <w:pPr>
              <w:spacing w:line="200" w:lineRule="exact"/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  <w:tc>
          <w:tcPr>
            <w:tcW w:w="370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B82713" w:rsidRDefault="00EF3C9A" w:rsidP="00E6322F">
            <w:pPr>
              <w:spacing w:line="200" w:lineRule="exac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82713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Biotin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B82713" w:rsidRDefault="00EF3C9A" w:rsidP="00E6322F">
            <w:pPr>
              <w:spacing w:line="200" w:lineRule="exact"/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>
              <w:rPr>
                <w:rFonts w:eastAsia="맑은 고딕"/>
                <w:color w:val="000000"/>
                <w:sz w:val="22"/>
                <w:szCs w:val="22"/>
                <w:lang w:eastAsia="ko-KR"/>
              </w:rPr>
              <w:t xml:space="preserve">    </w:t>
            </w:r>
            <w:r w:rsidRPr="00B82713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 xml:space="preserve">20 </w:t>
            </w:r>
          </w:p>
        </w:tc>
      </w:tr>
      <w:tr w:rsidR="00EF3C9A" w:rsidRPr="00B82713" w:rsidTr="00EF3C9A">
        <w:trPr>
          <w:gridAfter w:val="1"/>
          <w:wAfter w:w="1143" w:type="dxa"/>
          <w:trHeight w:val="323"/>
        </w:trPr>
        <w:tc>
          <w:tcPr>
            <w:tcW w:w="4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F3C9A" w:rsidRPr="00B82713" w:rsidRDefault="00EF3C9A" w:rsidP="00E6322F">
            <w:pPr>
              <w:spacing w:line="200" w:lineRule="exac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82713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Mn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F3C9A" w:rsidRPr="00B82713" w:rsidRDefault="00EF3C9A" w:rsidP="00E6322F">
            <w:pPr>
              <w:spacing w:line="200" w:lineRule="exact"/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82713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10.00</w:t>
            </w: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B82713" w:rsidRDefault="00EF3C9A" w:rsidP="00E6322F">
            <w:pPr>
              <w:spacing w:line="200" w:lineRule="exact"/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  <w:tc>
          <w:tcPr>
            <w:tcW w:w="370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B82713" w:rsidRDefault="00EF3C9A" w:rsidP="00E6322F">
            <w:pPr>
              <w:spacing w:line="200" w:lineRule="exac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82713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Vitamin E Acetate</w:t>
            </w:r>
            <w:r w:rsidRPr="00071714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 xml:space="preserve"> </w:t>
            </w:r>
            <w:r w:rsidRPr="00B82713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(500 IU/g)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B82713" w:rsidRDefault="00EF3C9A" w:rsidP="00E6322F">
            <w:pPr>
              <w:spacing w:line="200" w:lineRule="exact"/>
              <w:ind w:leftChars="-99" w:left="-198"/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>
              <w:rPr>
                <w:rFonts w:eastAsia="맑은 고딕"/>
                <w:color w:val="000000"/>
                <w:sz w:val="22"/>
                <w:szCs w:val="22"/>
                <w:lang w:eastAsia="ko-KR"/>
              </w:rPr>
              <w:t xml:space="preserve">  </w:t>
            </w:r>
            <w:r>
              <w:rPr>
                <w:rFonts w:eastAsia="맑은 고딕"/>
                <w:color w:val="000000"/>
                <w:sz w:val="22"/>
                <w:szCs w:val="22"/>
                <w:lang w:eastAsia="ko-KR"/>
              </w:rPr>
              <w:t xml:space="preserve">15,000 </w:t>
            </w:r>
          </w:p>
        </w:tc>
      </w:tr>
      <w:tr w:rsidR="00EF3C9A" w:rsidRPr="00B82713" w:rsidTr="00EF3C9A">
        <w:trPr>
          <w:gridAfter w:val="1"/>
          <w:wAfter w:w="1143" w:type="dxa"/>
          <w:trHeight w:val="323"/>
        </w:trPr>
        <w:tc>
          <w:tcPr>
            <w:tcW w:w="4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F3C9A" w:rsidRPr="00B82713" w:rsidRDefault="00EF3C9A" w:rsidP="00E6322F">
            <w:pPr>
              <w:spacing w:line="200" w:lineRule="exac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82713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Zn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F3C9A" w:rsidRPr="00B82713" w:rsidRDefault="00EF3C9A" w:rsidP="00E6322F">
            <w:pPr>
              <w:spacing w:line="200" w:lineRule="exact"/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82713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30.00</w:t>
            </w: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B82713" w:rsidRDefault="00EF3C9A" w:rsidP="00E6322F">
            <w:pPr>
              <w:spacing w:line="200" w:lineRule="exact"/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  <w:tc>
          <w:tcPr>
            <w:tcW w:w="370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B82713" w:rsidRDefault="00EF3C9A" w:rsidP="00E6322F">
            <w:pPr>
              <w:spacing w:line="200" w:lineRule="exac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82713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Vitamin B12 (0.1%)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B82713" w:rsidRDefault="00EF3C9A" w:rsidP="00E6322F">
            <w:pPr>
              <w:spacing w:line="200" w:lineRule="exact"/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>
              <w:rPr>
                <w:rFonts w:eastAsia="맑은 고딕"/>
                <w:color w:val="000000"/>
                <w:sz w:val="22"/>
                <w:szCs w:val="22"/>
                <w:lang w:eastAsia="ko-KR"/>
              </w:rPr>
              <w:t xml:space="preserve">  </w:t>
            </w:r>
            <w:r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2</w:t>
            </w:r>
            <w:r w:rsidRPr="00B82713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 xml:space="preserve">,500 </w:t>
            </w:r>
          </w:p>
        </w:tc>
      </w:tr>
      <w:tr w:rsidR="00EF3C9A" w:rsidRPr="00B82713" w:rsidTr="00EF3C9A">
        <w:trPr>
          <w:gridAfter w:val="1"/>
          <w:wAfter w:w="1143" w:type="dxa"/>
          <w:trHeight w:val="323"/>
        </w:trPr>
        <w:tc>
          <w:tcPr>
            <w:tcW w:w="4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F3C9A" w:rsidRPr="00B82713" w:rsidRDefault="00EF3C9A" w:rsidP="00E6322F">
            <w:pPr>
              <w:spacing w:line="200" w:lineRule="exac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7E2157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Cr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F3C9A" w:rsidRPr="00B82713" w:rsidRDefault="00EF3C9A" w:rsidP="00E6322F">
            <w:pPr>
              <w:spacing w:line="200" w:lineRule="exact"/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82713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1.00</w:t>
            </w: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B82713" w:rsidRDefault="00EF3C9A" w:rsidP="00E6322F">
            <w:pPr>
              <w:spacing w:line="200" w:lineRule="exact"/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  <w:tc>
          <w:tcPr>
            <w:tcW w:w="370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B82713" w:rsidRDefault="00EF3C9A" w:rsidP="00E6322F">
            <w:pPr>
              <w:spacing w:line="200" w:lineRule="exac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82713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Vitamin A Palmitate</w:t>
            </w:r>
            <w:r w:rsidRPr="00071714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 xml:space="preserve"> </w:t>
            </w:r>
            <w:r w:rsidRPr="00B82713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(500,000 IU/g)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B82713" w:rsidRDefault="00EF3C9A" w:rsidP="00E6322F">
            <w:pPr>
              <w:spacing w:line="200" w:lineRule="exact"/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>
              <w:rPr>
                <w:rFonts w:eastAsia="맑은 고딕"/>
                <w:color w:val="000000"/>
                <w:sz w:val="22"/>
                <w:szCs w:val="22"/>
                <w:lang w:eastAsia="ko-KR"/>
              </w:rPr>
              <w:t xml:space="preserve">   </w:t>
            </w:r>
            <w:r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8</w:t>
            </w:r>
            <w:r w:rsidRPr="00B82713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 xml:space="preserve">00 </w:t>
            </w:r>
          </w:p>
        </w:tc>
      </w:tr>
      <w:tr w:rsidR="00EF3C9A" w:rsidRPr="00B82713" w:rsidTr="00EF3C9A">
        <w:trPr>
          <w:gridAfter w:val="1"/>
          <w:wAfter w:w="1143" w:type="dxa"/>
          <w:trHeight w:val="323"/>
        </w:trPr>
        <w:tc>
          <w:tcPr>
            <w:tcW w:w="4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F3C9A" w:rsidRPr="00B82713" w:rsidRDefault="00EF3C9A" w:rsidP="00E6322F">
            <w:pPr>
              <w:spacing w:line="200" w:lineRule="exac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82713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I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F3C9A" w:rsidRPr="00B82713" w:rsidRDefault="00EF3C9A" w:rsidP="00E6322F">
            <w:pPr>
              <w:spacing w:line="200" w:lineRule="exact"/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82713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20</w:t>
            </w: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B82713" w:rsidRDefault="00EF3C9A" w:rsidP="00E6322F">
            <w:pPr>
              <w:spacing w:line="200" w:lineRule="exact"/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  <w:tc>
          <w:tcPr>
            <w:tcW w:w="370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B82713" w:rsidRDefault="00EF3C9A" w:rsidP="00E6322F">
            <w:pPr>
              <w:spacing w:line="200" w:lineRule="exac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82713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Vitamin D3</w:t>
            </w:r>
            <w:r w:rsidRPr="00071714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 xml:space="preserve"> </w:t>
            </w:r>
            <w:r w:rsidRPr="00B82713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(400,000 IU/g)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B82713" w:rsidRDefault="00EF3C9A" w:rsidP="00E6322F">
            <w:pPr>
              <w:spacing w:line="200" w:lineRule="exact"/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>
              <w:rPr>
                <w:rFonts w:eastAsia="맑은 고딕"/>
                <w:color w:val="000000"/>
                <w:sz w:val="22"/>
                <w:szCs w:val="22"/>
                <w:lang w:eastAsia="ko-KR"/>
              </w:rPr>
              <w:t xml:space="preserve">   </w:t>
            </w:r>
            <w:r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25</w:t>
            </w:r>
            <w:r w:rsidRPr="00B82713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 xml:space="preserve">0 </w:t>
            </w:r>
          </w:p>
        </w:tc>
      </w:tr>
      <w:tr w:rsidR="00EF3C9A" w:rsidRPr="00B82713" w:rsidTr="00EF3C9A">
        <w:trPr>
          <w:gridAfter w:val="1"/>
          <w:wAfter w:w="1143" w:type="dxa"/>
          <w:trHeight w:val="323"/>
        </w:trPr>
        <w:tc>
          <w:tcPr>
            <w:tcW w:w="4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F3C9A" w:rsidRPr="00B82713" w:rsidRDefault="00EF3C9A" w:rsidP="00E6322F">
            <w:pPr>
              <w:spacing w:line="200" w:lineRule="exac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82713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Se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F3C9A" w:rsidRPr="00B82713" w:rsidRDefault="00EF3C9A" w:rsidP="00E6322F">
            <w:pPr>
              <w:spacing w:line="200" w:lineRule="exact"/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82713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15</w:t>
            </w: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B82713" w:rsidRDefault="00EF3C9A" w:rsidP="00E6322F">
            <w:pPr>
              <w:spacing w:line="200" w:lineRule="exact"/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  <w:tc>
          <w:tcPr>
            <w:tcW w:w="370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B82713" w:rsidRDefault="00EF3C9A" w:rsidP="00E6322F">
            <w:pPr>
              <w:spacing w:line="200" w:lineRule="exac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82713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Vitamin K1/Dextrose Mix (10 mg/g)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B82713" w:rsidRDefault="00EF3C9A" w:rsidP="00E6322F">
            <w:pPr>
              <w:spacing w:line="200" w:lineRule="exact"/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>
              <w:rPr>
                <w:rFonts w:eastAsia="맑은 고딕"/>
                <w:color w:val="000000"/>
                <w:sz w:val="22"/>
                <w:szCs w:val="22"/>
                <w:lang w:eastAsia="ko-KR"/>
              </w:rPr>
              <w:t xml:space="preserve">  </w:t>
            </w:r>
            <w:r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2</w:t>
            </w:r>
            <w:r w:rsidRPr="00B82713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 xml:space="preserve">,500 </w:t>
            </w:r>
          </w:p>
        </w:tc>
      </w:tr>
      <w:tr w:rsidR="00EF3C9A" w:rsidRPr="00B82713" w:rsidTr="00EF3C9A">
        <w:trPr>
          <w:gridAfter w:val="1"/>
          <w:wAfter w:w="1143" w:type="dxa"/>
          <w:trHeight w:val="323"/>
        </w:trPr>
        <w:tc>
          <w:tcPr>
            <w:tcW w:w="4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F3C9A" w:rsidRPr="00B82713" w:rsidRDefault="00EF3C9A" w:rsidP="00E6322F">
            <w:pPr>
              <w:spacing w:line="200" w:lineRule="exac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82713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F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F3C9A" w:rsidRPr="00B82713" w:rsidRDefault="00EF3C9A" w:rsidP="00E6322F">
            <w:pPr>
              <w:spacing w:line="200" w:lineRule="exact"/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82713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1.00</w:t>
            </w: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B82713" w:rsidRDefault="00EF3C9A" w:rsidP="00E6322F">
            <w:pPr>
              <w:spacing w:line="200" w:lineRule="exact"/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  <w:tc>
          <w:tcPr>
            <w:tcW w:w="3702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B82713" w:rsidRDefault="00EF3C9A" w:rsidP="00E6322F">
            <w:pPr>
              <w:spacing w:line="200" w:lineRule="exac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82713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Sucrose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B82713" w:rsidRDefault="00EF3C9A" w:rsidP="00E6322F">
            <w:pPr>
              <w:spacing w:line="200" w:lineRule="exact"/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9</w:t>
            </w:r>
            <w:r w:rsidRPr="00B82713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 xml:space="preserve">67,230 </w:t>
            </w:r>
          </w:p>
        </w:tc>
      </w:tr>
      <w:tr w:rsidR="00EF3C9A" w:rsidRPr="00B82713" w:rsidTr="00EF3C9A">
        <w:trPr>
          <w:trHeight w:val="323"/>
        </w:trPr>
        <w:tc>
          <w:tcPr>
            <w:tcW w:w="4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F3C9A" w:rsidRPr="00B82713" w:rsidRDefault="00EF3C9A" w:rsidP="00E6322F">
            <w:pPr>
              <w:spacing w:line="200" w:lineRule="exac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82713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B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F3C9A" w:rsidRPr="00B82713" w:rsidRDefault="00EF3C9A" w:rsidP="00E6322F">
            <w:pPr>
              <w:spacing w:line="200" w:lineRule="exact"/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82713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50</w:t>
            </w: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B82713" w:rsidRDefault="00EF3C9A" w:rsidP="00E6322F">
            <w:pPr>
              <w:spacing w:line="200" w:lineRule="exact"/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B82713" w:rsidRDefault="00EF3C9A" w:rsidP="00E6322F">
            <w:pPr>
              <w:spacing w:line="200" w:lineRule="exact"/>
              <w:rPr>
                <w:rFonts w:eastAsia="Times New Roman"/>
                <w:sz w:val="22"/>
                <w:szCs w:val="22"/>
                <w:lang w:eastAsia="ko-KR"/>
              </w:rPr>
            </w:pP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B82713" w:rsidRDefault="00EF3C9A" w:rsidP="00E6322F">
            <w:pPr>
              <w:spacing w:line="200" w:lineRule="exact"/>
              <w:rPr>
                <w:rFonts w:eastAsia="Times New Roman"/>
                <w:sz w:val="22"/>
                <w:szCs w:val="22"/>
                <w:lang w:eastAsia="ko-KR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B82713" w:rsidRDefault="00EF3C9A" w:rsidP="00E6322F">
            <w:pPr>
              <w:spacing w:line="200" w:lineRule="exact"/>
              <w:rPr>
                <w:rFonts w:eastAsia="Times New Roman"/>
                <w:sz w:val="22"/>
                <w:szCs w:val="22"/>
                <w:lang w:eastAsia="ko-KR"/>
              </w:rPr>
            </w:pP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B82713" w:rsidRDefault="00EF3C9A" w:rsidP="00E6322F">
            <w:pPr>
              <w:spacing w:line="200" w:lineRule="exact"/>
              <w:rPr>
                <w:rFonts w:eastAsia="Times New Roman"/>
                <w:sz w:val="22"/>
                <w:szCs w:val="22"/>
                <w:lang w:eastAsia="ko-KR"/>
              </w:rPr>
            </w:pPr>
          </w:p>
        </w:tc>
        <w:tc>
          <w:tcPr>
            <w:tcW w:w="20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B82713" w:rsidRDefault="00EF3C9A" w:rsidP="00E6322F">
            <w:pPr>
              <w:spacing w:line="200" w:lineRule="exact"/>
              <w:rPr>
                <w:rFonts w:eastAsia="Times New Roman"/>
                <w:sz w:val="22"/>
                <w:szCs w:val="22"/>
                <w:lang w:eastAsia="ko-KR"/>
              </w:rPr>
            </w:pPr>
          </w:p>
        </w:tc>
      </w:tr>
      <w:tr w:rsidR="00EF3C9A" w:rsidRPr="00B82713" w:rsidTr="00EF3C9A">
        <w:trPr>
          <w:trHeight w:val="323"/>
        </w:trPr>
        <w:tc>
          <w:tcPr>
            <w:tcW w:w="4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F3C9A" w:rsidRPr="00B82713" w:rsidRDefault="00EF3C9A" w:rsidP="00E6322F">
            <w:pPr>
              <w:spacing w:line="200" w:lineRule="exac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82713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Mo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F3C9A" w:rsidRPr="00B82713" w:rsidRDefault="00EF3C9A" w:rsidP="00E6322F">
            <w:pPr>
              <w:spacing w:line="200" w:lineRule="exact"/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82713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15</w:t>
            </w: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B82713" w:rsidRDefault="00EF3C9A" w:rsidP="00E6322F">
            <w:pPr>
              <w:spacing w:line="200" w:lineRule="exact"/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B82713" w:rsidRDefault="00EF3C9A" w:rsidP="00E6322F">
            <w:pPr>
              <w:spacing w:line="200" w:lineRule="exact"/>
              <w:rPr>
                <w:rFonts w:eastAsia="Times New Roman"/>
                <w:sz w:val="22"/>
                <w:szCs w:val="22"/>
                <w:lang w:eastAsia="ko-KR"/>
              </w:rPr>
            </w:pP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B82713" w:rsidRDefault="00EF3C9A" w:rsidP="00E6322F">
            <w:pPr>
              <w:spacing w:line="200" w:lineRule="exact"/>
              <w:rPr>
                <w:rFonts w:eastAsia="Times New Roman"/>
                <w:sz w:val="22"/>
                <w:szCs w:val="22"/>
                <w:lang w:eastAsia="ko-KR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B82713" w:rsidRDefault="00EF3C9A" w:rsidP="00E6322F">
            <w:pPr>
              <w:spacing w:line="200" w:lineRule="exact"/>
              <w:rPr>
                <w:rFonts w:eastAsia="Times New Roman"/>
                <w:sz w:val="22"/>
                <w:szCs w:val="22"/>
                <w:lang w:eastAsia="ko-KR"/>
              </w:rPr>
            </w:pP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B82713" w:rsidRDefault="00EF3C9A" w:rsidP="00E6322F">
            <w:pPr>
              <w:spacing w:line="200" w:lineRule="exact"/>
              <w:rPr>
                <w:rFonts w:eastAsia="Times New Roman"/>
                <w:sz w:val="22"/>
                <w:szCs w:val="22"/>
                <w:lang w:eastAsia="ko-KR"/>
              </w:rPr>
            </w:pPr>
          </w:p>
        </w:tc>
        <w:tc>
          <w:tcPr>
            <w:tcW w:w="20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B82713" w:rsidRDefault="00EF3C9A" w:rsidP="00E6322F">
            <w:pPr>
              <w:spacing w:line="200" w:lineRule="exact"/>
              <w:rPr>
                <w:rFonts w:eastAsia="Times New Roman"/>
                <w:sz w:val="22"/>
                <w:szCs w:val="22"/>
                <w:lang w:eastAsia="ko-KR"/>
              </w:rPr>
            </w:pPr>
          </w:p>
        </w:tc>
      </w:tr>
      <w:tr w:rsidR="00EF3C9A" w:rsidRPr="00B82713" w:rsidTr="00EF3C9A">
        <w:trPr>
          <w:trHeight w:val="323"/>
        </w:trPr>
        <w:tc>
          <w:tcPr>
            <w:tcW w:w="4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F3C9A" w:rsidRPr="00B82713" w:rsidRDefault="00EF3C9A" w:rsidP="00E6322F">
            <w:pPr>
              <w:spacing w:line="200" w:lineRule="exac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82713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Si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F3C9A" w:rsidRPr="00B82713" w:rsidRDefault="00EF3C9A" w:rsidP="00E6322F">
            <w:pPr>
              <w:spacing w:line="200" w:lineRule="exact"/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82713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5.00</w:t>
            </w: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B82713" w:rsidRDefault="00EF3C9A" w:rsidP="00E6322F">
            <w:pPr>
              <w:spacing w:line="200" w:lineRule="exact"/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B82713" w:rsidRDefault="00EF3C9A" w:rsidP="00E6322F">
            <w:pPr>
              <w:spacing w:line="200" w:lineRule="exact"/>
              <w:rPr>
                <w:rFonts w:eastAsia="Times New Roman"/>
                <w:sz w:val="22"/>
                <w:szCs w:val="22"/>
                <w:lang w:eastAsia="ko-KR"/>
              </w:rPr>
            </w:pP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B82713" w:rsidRDefault="00EF3C9A" w:rsidP="00E6322F">
            <w:pPr>
              <w:spacing w:line="200" w:lineRule="exact"/>
              <w:rPr>
                <w:rFonts w:eastAsia="Times New Roman"/>
                <w:sz w:val="22"/>
                <w:szCs w:val="22"/>
                <w:lang w:eastAsia="ko-KR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B82713" w:rsidRDefault="00EF3C9A" w:rsidP="00E6322F">
            <w:pPr>
              <w:spacing w:line="200" w:lineRule="exact"/>
              <w:rPr>
                <w:rFonts w:eastAsia="Times New Roman"/>
                <w:sz w:val="22"/>
                <w:szCs w:val="22"/>
                <w:lang w:eastAsia="ko-KR"/>
              </w:rPr>
            </w:pP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B82713" w:rsidRDefault="00EF3C9A" w:rsidP="00E6322F">
            <w:pPr>
              <w:spacing w:line="200" w:lineRule="exact"/>
              <w:rPr>
                <w:rFonts w:eastAsia="Times New Roman"/>
                <w:sz w:val="22"/>
                <w:szCs w:val="22"/>
                <w:lang w:eastAsia="ko-KR"/>
              </w:rPr>
            </w:pPr>
          </w:p>
        </w:tc>
        <w:tc>
          <w:tcPr>
            <w:tcW w:w="20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B82713" w:rsidRDefault="00EF3C9A" w:rsidP="00E6322F">
            <w:pPr>
              <w:spacing w:line="200" w:lineRule="exact"/>
              <w:rPr>
                <w:rFonts w:eastAsia="Times New Roman"/>
                <w:sz w:val="22"/>
                <w:szCs w:val="22"/>
                <w:lang w:eastAsia="ko-KR"/>
              </w:rPr>
            </w:pPr>
          </w:p>
        </w:tc>
      </w:tr>
      <w:tr w:rsidR="00EF3C9A" w:rsidRPr="00B82713" w:rsidTr="00EF3C9A">
        <w:trPr>
          <w:trHeight w:val="323"/>
        </w:trPr>
        <w:tc>
          <w:tcPr>
            <w:tcW w:w="4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F3C9A" w:rsidRPr="00B82713" w:rsidRDefault="00EF3C9A" w:rsidP="00E6322F">
            <w:pPr>
              <w:spacing w:line="200" w:lineRule="exac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82713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Ni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F3C9A" w:rsidRPr="00B82713" w:rsidRDefault="00EF3C9A" w:rsidP="00E6322F">
            <w:pPr>
              <w:spacing w:line="200" w:lineRule="exact"/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82713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50</w:t>
            </w: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B82713" w:rsidRDefault="00EF3C9A" w:rsidP="00E6322F">
            <w:pPr>
              <w:spacing w:line="200" w:lineRule="exact"/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B82713" w:rsidRDefault="00EF3C9A" w:rsidP="00E6322F">
            <w:pPr>
              <w:spacing w:line="200" w:lineRule="exact"/>
              <w:rPr>
                <w:rFonts w:eastAsia="Times New Roman"/>
                <w:sz w:val="22"/>
                <w:szCs w:val="22"/>
                <w:lang w:eastAsia="ko-KR"/>
              </w:rPr>
            </w:pP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B82713" w:rsidRDefault="00EF3C9A" w:rsidP="00E6322F">
            <w:pPr>
              <w:spacing w:line="200" w:lineRule="exact"/>
              <w:rPr>
                <w:rFonts w:eastAsia="Times New Roman"/>
                <w:sz w:val="22"/>
                <w:szCs w:val="22"/>
                <w:lang w:eastAsia="ko-KR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B82713" w:rsidRDefault="00EF3C9A" w:rsidP="00E6322F">
            <w:pPr>
              <w:spacing w:line="200" w:lineRule="exact"/>
              <w:rPr>
                <w:rFonts w:eastAsia="Times New Roman"/>
                <w:sz w:val="22"/>
                <w:szCs w:val="22"/>
                <w:lang w:eastAsia="ko-KR"/>
              </w:rPr>
            </w:pP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B82713" w:rsidRDefault="00EF3C9A" w:rsidP="00E6322F">
            <w:pPr>
              <w:spacing w:line="200" w:lineRule="exact"/>
              <w:rPr>
                <w:rFonts w:eastAsia="Times New Roman"/>
                <w:sz w:val="22"/>
                <w:szCs w:val="22"/>
                <w:lang w:eastAsia="ko-KR"/>
              </w:rPr>
            </w:pPr>
          </w:p>
        </w:tc>
        <w:tc>
          <w:tcPr>
            <w:tcW w:w="20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B82713" w:rsidRDefault="00EF3C9A" w:rsidP="00E6322F">
            <w:pPr>
              <w:spacing w:line="200" w:lineRule="exact"/>
              <w:rPr>
                <w:rFonts w:eastAsia="Times New Roman"/>
                <w:sz w:val="22"/>
                <w:szCs w:val="22"/>
                <w:lang w:eastAsia="ko-KR"/>
              </w:rPr>
            </w:pPr>
          </w:p>
        </w:tc>
      </w:tr>
      <w:tr w:rsidR="00EF3C9A" w:rsidRPr="00B82713" w:rsidTr="00EF3C9A">
        <w:trPr>
          <w:trHeight w:val="323"/>
        </w:trPr>
        <w:tc>
          <w:tcPr>
            <w:tcW w:w="4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F3C9A" w:rsidRPr="00B82713" w:rsidRDefault="00EF3C9A" w:rsidP="00E6322F">
            <w:pPr>
              <w:spacing w:line="200" w:lineRule="exac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82713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Li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F3C9A" w:rsidRPr="00B82713" w:rsidRDefault="00EF3C9A" w:rsidP="00E6322F">
            <w:pPr>
              <w:spacing w:line="200" w:lineRule="exact"/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82713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10</w:t>
            </w: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B82713" w:rsidRDefault="00EF3C9A" w:rsidP="00E6322F">
            <w:pPr>
              <w:spacing w:line="200" w:lineRule="exact"/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B82713" w:rsidRDefault="00EF3C9A" w:rsidP="00E6322F">
            <w:pPr>
              <w:spacing w:line="200" w:lineRule="exact"/>
              <w:rPr>
                <w:rFonts w:eastAsia="Times New Roman"/>
                <w:sz w:val="22"/>
                <w:szCs w:val="22"/>
                <w:lang w:eastAsia="ko-KR"/>
              </w:rPr>
            </w:pP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B82713" w:rsidRDefault="00EF3C9A" w:rsidP="00E6322F">
            <w:pPr>
              <w:spacing w:line="200" w:lineRule="exact"/>
              <w:rPr>
                <w:rFonts w:eastAsia="Times New Roman"/>
                <w:sz w:val="22"/>
                <w:szCs w:val="22"/>
                <w:lang w:eastAsia="ko-KR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B82713" w:rsidRDefault="00EF3C9A" w:rsidP="00E6322F">
            <w:pPr>
              <w:spacing w:line="200" w:lineRule="exact"/>
              <w:rPr>
                <w:rFonts w:eastAsia="Times New Roman"/>
                <w:sz w:val="22"/>
                <w:szCs w:val="22"/>
                <w:lang w:eastAsia="ko-KR"/>
              </w:rPr>
            </w:pP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B82713" w:rsidRDefault="00EF3C9A" w:rsidP="00E6322F">
            <w:pPr>
              <w:spacing w:line="200" w:lineRule="exact"/>
              <w:rPr>
                <w:rFonts w:eastAsia="Times New Roman"/>
                <w:sz w:val="22"/>
                <w:szCs w:val="22"/>
                <w:lang w:eastAsia="ko-KR"/>
              </w:rPr>
            </w:pPr>
          </w:p>
        </w:tc>
        <w:tc>
          <w:tcPr>
            <w:tcW w:w="20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B82713" w:rsidRDefault="00EF3C9A" w:rsidP="00E6322F">
            <w:pPr>
              <w:spacing w:line="200" w:lineRule="exact"/>
              <w:rPr>
                <w:rFonts w:eastAsia="Times New Roman"/>
                <w:sz w:val="22"/>
                <w:szCs w:val="22"/>
                <w:lang w:eastAsia="ko-KR"/>
              </w:rPr>
            </w:pPr>
          </w:p>
        </w:tc>
      </w:tr>
      <w:tr w:rsidR="00EF3C9A" w:rsidRPr="00B82713" w:rsidTr="00EF3C9A">
        <w:trPr>
          <w:trHeight w:val="78"/>
        </w:trPr>
        <w:tc>
          <w:tcPr>
            <w:tcW w:w="40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EF3C9A" w:rsidRPr="00B82713" w:rsidRDefault="00EF3C9A" w:rsidP="00E6322F">
            <w:pPr>
              <w:spacing w:line="200" w:lineRule="exac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071714">
              <w:rPr>
                <w:rFonts w:eastAsia="맑은 고딕" w:hint="eastAsia"/>
                <w:color w:val="000000"/>
                <w:sz w:val="22"/>
                <w:szCs w:val="22"/>
                <w:lang w:eastAsia="ko-KR"/>
              </w:rPr>
              <w:t>V</w:t>
            </w:r>
          </w:p>
        </w:tc>
        <w:tc>
          <w:tcPr>
            <w:tcW w:w="10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EF3C9A" w:rsidRPr="00B82713" w:rsidRDefault="00EF3C9A" w:rsidP="00E6322F">
            <w:pPr>
              <w:spacing w:line="200" w:lineRule="exact"/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82713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10</w:t>
            </w: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B82713" w:rsidRDefault="00EF3C9A" w:rsidP="00E6322F">
            <w:pPr>
              <w:spacing w:line="200" w:lineRule="exact"/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B82713" w:rsidRDefault="00EF3C9A" w:rsidP="00E6322F">
            <w:pPr>
              <w:spacing w:line="200" w:lineRule="exact"/>
              <w:rPr>
                <w:rFonts w:eastAsia="Times New Roman"/>
                <w:sz w:val="22"/>
                <w:szCs w:val="22"/>
                <w:lang w:eastAsia="ko-KR"/>
              </w:rPr>
            </w:pP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B82713" w:rsidRDefault="00EF3C9A" w:rsidP="00E6322F">
            <w:pPr>
              <w:spacing w:line="200" w:lineRule="exact"/>
              <w:rPr>
                <w:rFonts w:eastAsia="Times New Roman"/>
                <w:sz w:val="22"/>
                <w:szCs w:val="22"/>
                <w:lang w:eastAsia="ko-KR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B82713" w:rsidRDefault="00EF3C9A" w:rsidP="00E6322F">
            <w:pPr>
              <w:spacing w:line="200" w:lineRule="exact"/>
              <w:rPr>
                <w:rFonts w:eastAsia="Times New Roman"/>
                <w:sz w:val="22"/>
                <w:szCs w:val="22"/>
                <w:lang w:eastAsia="ko-KR"/>
              </w:rPr>
            </w:pP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B82713" w:rsidRDefault="00EF3C9A" w:rsidP="00E6322F">
            <w:pPr>
              <w:spacing w:line="200" w:lineRule="exact"/>
              <w:rPr>
                <w:rFonts w:eastAsia="Times New Roman"/>
                <w:sz w:val="22"/>
                <w:szCs w:val="22"/>
                <w:lang w:eastAsia="ko-KR"/>
              </w:rPr>
            </w:pPr>
          </w:p>
        </w:tc>
        <w:tc>
          <w:tcPr>
            <w:tcW w:w="20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3C9A" w:rsidRPr="00B82713" w:rsidRDefault="00EF3C9A" w:rsidP="00E6322F">
            <w:pPr>
              <w:spacing w:line="200" w:lineRule="exact"/>
              <w:rPr>
                <w:rFonts w:eastAsia="Times New Roman"/>
                <w:sz w:val="22"/>
                <w:szCs w:val="22"/>
                <w:lang w:eastAsia="ko-KR"/>
              </w:rPr>
            </w:pPr>
          </w:p>
        </w:tc>
      </w:tr>
    </w:tbl>
    <w:p w:rsidR="0083114B" w:rsidRDefault="0083114B" w:rsidP="00EF3C9A">
      <w:bookmarkStart w:id="0" w:name="_GoBack"/>
      <w:bookmarkEnd w:id="0"/>
    </w:p>
    <w:sectPr w:rsidR="0083114B" w:rsidSect="007C1890">
      <w:pgSz w:w="12240" w:h="15840" w:code="1"/>
      <w:pgMar w:top="992" w:right="1418" w:bottom="805" w:left="805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D1CF3" w:rsidRDefault="00BD1CF3" w:rsidP="00EF3C9A">
      <w:r>
        <w:separator/>
      </w:r>
    </w:p>
  </w:endnote>
  <w:endnote w:type="continuationSeparator" w:id="0">
    <w:p w:rsidR="00BD1CF3" w:rsidRDefault="00BD1CF3" w:rsidP="00EF3C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D1CF3" w:rsidRDefault="00BD1CF3" w:rsidP="00EF3C9A">
      <w:r>
        <w:separator/>
      </w:r>
    </w:p>
  </w:footnote>
  <w:footnote w:type="continuationSeparator" w:id="0">
    <w:p w:rsidR="00BD1CF3" w:rsidRDefault="00BD1CF3" w:rsidP="00EF3C9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zNDAxNDc3MrCwNDJR0lEKTi0uzszPAykwrAUA87yErSwAAAA="/>
  </w:docVars>
  <w:rsids>
    <w:rsidRoot w:val="007C1890"/>
    <w:rsid w:val="007C1890"/>
    <w:rsid w:val="0083114B"/>
    <w:rsid w:val="00BD1CF3"/>
    <w:rsid w:val="00EF3C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A40D513"/>
  <w15:chartTrackingRefBased/>
  <w15:docId w15:val="{0887507A-4A06-4FF6-9DAF-86307BA128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F3C9A"/>
    <w:pPr>
      <w:spacing w:after="0" w:line="240" w:lineRule="auto"/>
      <w:jc w:val="left"/>
    </w:pPr>
    <w:rPr>
      <w:rFonts w:ascii="Times New Roman" w:hAnsi="Times New Roman" w:cs="Times New Roman"/>
      <w:kern w:val="0"/>
      <w:szCs w:val="20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F3C9A"/>
    <w:pPr>
      <w:widowControl w:val="0"/>
      <w:tabs>
        <w:tab w:val="center" w:pos="4513"/>
        <w:tab w:val="right" w:pos="9026"/>
      </w:tabs>
      <w:wordWrap w:val="0"/>
      <w:autoSpaceDE w:val="0"/>
      <w:autoSpaceDN w:val="0"/>
      <w:snapToGrid w:val="0"/>
      <w:spacing w:after="160" w:line="259" w:lineRule="auto"/>
      <w:jc w:val="both"/>
    </w:pPr>
    <w:rPr>
      <w:rFonts w:asciiTheme="minorHAnsi" w:hAnsiTheme="minorHAnsi" w:cstheme="minorBidi"/>
      <w:kern w:val="2"/>
      <w:szCs w:val="22"/>
      <w:lang w:eastAsia="ko-KR"/>
    </w:rPr>
  </w:style>
  <w:style w:type="character" w:customStyle="1" w:styleId="Char">
    <w:name w:val="머리글 Char"/>
    <w:basedOn w:val="a0"/>
    <w:link w:val="a3"/>
    <w:uiPriority w:val="99"/>
    <w:rsid w:val="00EF3C9A"/>
  </w:style>
  <w:style w:type="paragraph" w:styleId="a4">
    <w:name w:val="footer"/>
    <w:basedOn w:val="a"/>
    <w:link w:val="Char0"/>
    <w:uiPriority w:val="99"/>
    <w:unhideWhenUsed/>
    <w:rsid w:val="00EF3C9A"/>
    <w:pPr>
      <w:widowControl w:val="0"/>
      <w:tabs>
        <w:tab w:val="center" w:pos="4513"/>
        <w:tab w:val="right" w:pos="9026"/>
      </w:tabs>
      <w:wordWrap w:val="0"/>
      <w:autoSpaceDE w:val="0"/>
      <w:autoSpaceDN w:val="0"/>
      <w:snapToGrid w:val="0"/>
      <w:spacing w:after="160" w:line="259" w:lineRule="auto"/>
      <w:jc w:val="both"/>
    </w:pPr>
    <w:rPr>
      <w:rFonts w:asciiTheme="minorHAnsi" w:hAnsiTheme="minorHAnsi" w:cstheme="minorBidi"/>
      <w:kern w:val="2"/>
      <w:szCs w:val="22"/>
      <w:lang w:eastAsia="ko-KR"/>
    </w:rPr>
  </w:style>
  <w:style w:type="character" w:customStyle="1" w:styleId="Char0">
    <w:name w:val="바닥글 Char"/>
    <w:basedOn w:val="a0"/>
    <w:link w:val="a4"/>
    <w:uiPriority w:val="99"/>
    <w:rsid w:val="00EF3C9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45</Words>
  <Characters>1401</Characters>
  <Application>Microsoft Office Word</Application>
  <DocSecurity>0</DocSecurity>
  <Lines>11</Lines>
  <Paragraphs>3</Paragraphs>
  <ScaleCrop>false</ScaleCrop>
  <Company/>
  <LinksUpToDate>false</LinksUpToDate>
  <CharactersWithSpaces>1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coh</dc:creator>
  <cp:keywords/>
  <dc:description/>
  <cp:lastModifiedBy>bcoh</cp:lastModifiedBy>
  <cp:revision>2</cp:revision>
  <dcterms:created xsi:type="dcterms:W3CDTF">2020-03-13T21:57:00Z</dcterms:created>
  <dcterms:modified xsi:type="dcterms:W3CDTF">2020-03-13T22:03:00Z</dcterms:modified>
</cp:coreProperties>
</file>